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-fig. 1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Figure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Название рисунк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1-05-27T14:37:28Z</dcterms:created>
  <dcterms:modified xsi:type="dcterms:W3CDTF">2021-05-27T14:3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ростейший вариант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